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83C7A1" w14:textId="77777777" w:rsidR="00426DF3" w:rsidRPr="002851C8" w:rsidRDefault="00230151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hq9t1r2zrln2" w:colFirst="0" w:colLast="0"/>
      <w:bookmarkEnd w:id="0"/>
      <w:r w:rsidRPr="002851C8">
        <w:rPr>
          <w:rFonts w:ascii="Times New Roman" w:hAnsi="Times New Roman" w:cs="Times New Roman"/>
          <w:sz w:val="48"/>
          <w:szCs w:val="48"/>
        </w:rPr>
        <w:t>Chapter 5</w:t>
      </w:r>
    </w:p>
    <w:p w14:paraId="4483C7A2" w14:textId="0DAB5766" w:rsidR="00426DF3" w:rsidRPr="002851C8" w:rsidRDefault="00230151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x56vd5ax0j3w" w:colFirst="0" w:colLast="0"/>
      <w:bookmarkEnd w:id="1"/>
      <w:r w:rsidRPr="002851C8">
        <w:rPr>
          <w:rFonts w:ascii="Times New Roman" w:hAnsi="Times New Roman" w:cs="Times New Roman"/>
          <w:sz w:val="36"/>
          <w:szCs w:val="36"/>
        </w:rPr>
        <w:t>Try It Yourself: Filter Missing Values</w:t>
      </w:r>
      <w:bookmarkStart w:id="2" w:name="_GoBack"/>
      <w:bookmarkEnd w:id="2"/>
    </w:p>
    <w:p w14:paraId="4483C7A3" w14:textId="77777777" w:rsidR="00426DF3" w:rsidRPr="002851C8" w:rsidRDefault="00230151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dokkr39n0pn4" w:colFirst="0" w:colLast="0"/>
      <w:bookmarkEnd w:id="3"/>
      <w:proofErr w:type="spellStart"/>
      <w:r w:rsidRPr="002851C8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2851C8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357AA5AA" w14:textId="77777777" w:rsidR="00255203" w:rsidRPr="00B02A9C" w:rsidRDefault="00255203" w:rsidP="00255203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 xml:space="preserve">Open the customers.csv dataset in </w:t>
      </w:r>
      <w:proofErr w:type="spellStart"/>
      <w:r w:rsidRPr="00B02A9C">
        <w:rPr>
          <w:rFonts w:ascii="Times New Roman" w:hAnsi="Times New Roman" w:cs="Times New Roman"/>
          <w:sz w:val="24"/>
          <w:szCs w:val="24"/>
        </w:rPr>
        <w:t>StatCrunch</w:t>
      </w:r>
      <w:proofErr w:type="spellEnd"/>
      <w:r w:rsidRPr="00B02A9C">
        <w:rPr>
          <w:rFonts w:ascii="Times New Roman" w:hAnsi="Times New Roman" w:cs="Times New Roman"/>
          <w:sz w:val="24"/>
          <w:szCs w:val="24"/>
        </w:rPr>
        <w:t>.</w:t>
      </w:r>
    </w:p>
    <w:p w14:paraId="3D323024" w14:textId="77777777" w:rsidR="00255203" w:rsidRPr="00B02A9C" w:rsidRDefault="00255203" w:rsidP="00255203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 xml:space="preserve">Answer the question: What are the observations from the </w:t>
      </w:r>
      <w:r w:rsidRPr="00B02A9C">
        <w:rPr>
          <w:rFonts w:ascii="Courier New" w:eastAsia="Consolas" w:hAnsi="Courier New" w:cs="Courier New"/>
          <w:b/>
          <w:sz w:val="24"/>
          <w:szCs w:val="24"/>
        </w:rPr>
        <w:t>Customers</w:t>
      </w:r>
      <w:r w:rsidRPr="00B02A9C">
        <w:rPr>
          <w:rFonts w:ascii="Times New Roman" w:hAnsi="Times New Roman" w:cs="Times New Roman"/>
          <w:sz w:val="24"/>
          <w:szCs w:val="24"/>
        </w:rPr>
        <w:t xml:space="preserve"> table where the postal code (</w:t>
      </w:r>
      <w:proofErr w:type="spellStart"/>
      <w:proofErr w:type="gramStart"/>
      <w:r w:rsidRPr="00B02A9C">
        <w:rPr>
          <w:rFonts w:ascii="Courier New" w:eastAsia="Courier New" w:hAnsi="Courier New" w:cs="Courier New"/>
          <w:sz w:val="24"/>
          <w:szCs w:val="24"/>
        </w:rPr>
        <w:t>PostalCode</w:t>
      </w:r>
      <w:proofErr w:type="spellEnd"/>
      <w:r w:rsidRPr="00B02A9C">
        <w:rPr>
          <w:rFonts w:ascii="Times New Roman" w:hAnsi="Times New Roman" w:cs="Times New Roman"/>
          <w:sz w:val="24"/>
          <w:szCs w:val="24"/>
        </w:rPr>
        <w:t xml:space="preserve"> )</w:t>
      </w:r>
      <w:proofErr w:type="gramEnd"/>
      <w:r w:rsidRPr="00B02A9C">
        <w:rPr>
          <w:rFonts w:ascii="Times New Roman" w:hAnsi="Times New Roman" w:cs="Times New Roman"/>
          <w:sz w:val="24"/>
          <w:szCs w:val="24"/>
        </w:rPr>
        <w:t xml:space="preserve"> is missing? </w:t>
      </w:r>
    </w:p>
    <w:p w14:paraId="496DB68F" w14:textId="77777777" w:rsidR="00255203" w:rsidRPr="00B02A9C" w:rsidRDefault="00255203" w:rsidP="00255203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eastAsia="Cardo" w:hAnsi="Times New Roman" w:cs="Times New Roman"/>
          <w:sz w:val="24"/>
          <w:szCs w:val="24"/>
        </w:rPr>
        <w:t>‘Data’ → ‘Row Selection’ → ‘Detect’ → ‘Empty’</w:t>
      </w:r>
    </w:p>
    <w:p w14:paraId="110171DB" w14:textId="77777777" w:rsidR="00255203" w:rsidRPr="00B02A9C" w:rsidRDefault="00255203" w:rsidP="00255203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 xml:space="preserve">Under ‘Select Column(s)’ click </w:t>
      </w:r>
      <w:proofErr w:type="spellStart"/>
      <w:r w:rsidRPr="00B02A9C">
        <w:rPr>
          <w:rFonts w:ascii="Times New Roman" w:hAnsi="Times New Roman" w:cs="Times New Roman"/>
          <w:sz w:val="24"/>
          <w:szCs w:val="24"/>
        </w:rPr>
        <w:t>PostalCode</w:t>
      </w:r>
      <w:proofErr w:type="spellEnd"/>
    </w:p>
    <w:p w14:paraId="7F79933B" w14:textId="77777777" w:rsidR="00255203" w:rsidRPr="00B02A9C" w:rsidRDefault="00255203" w:rsidP="00255203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>Click Compute!</w:t>
      </w:r>
    </w:p>
    <w:p w14:paraId="761232DF" w14:textId="77777777" w:rsidR="00255203" w:rsidRPr="00B02A9C" w:rsidRDefault="00255203" w:rsidP="00255203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>A window will pop up stating how many rows have been selected. The row(s) with missing data are highlighted.</w:t>
      </w:r>
    </w:p>
    <w:p w14:paraId="33367958" w14:textId="77777777" w:rsidR="00255203" w:rsidRPr="00B02A9C" w:rsidRDefault="00255203" w:rsidP="00255203">
      <w:pPr>
        <w:numPr>
          <w:ilvl w:val="0"/>
          <w:numId w:val="3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 xml:space="preserve">Answer the questions: </w:t>
      </w:r>
    </w:p>
    <w:p w14:paraId="4BD9E0D6" w14:textId="77777777" w:rsidR="00255203" w:rsidRPr="00B02A9C" w:rsidRDefault="00255203" w:rsidP="00255203">
      <w:pPr>
        <w:numPr>
          <w:ilvl w:val="1"/>
          <w:numId w:val="3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>How many customers have no postal code listed in their observations?</w:t>
      </w:r>
    </w:p>
    <w:p w14:paraId="0093509B" w14:textId="77777777" w:rsidR="00255203" w:rsidRPr="00B02A9C" w:rsidRDefault="00255203" w:rsidP="00255203">
      <w:pPr>
        <w:numPr>
          <w:ilvl w:val="2"/>
          <w:numId w:val="3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 xml:space="preserve">Observe the result from above, which will be displayed in the pop-up window. </w:t>
      </w:r>
    </w:p>
    <w:p w14:paraId="2E87FC23" w14:textId="77777777" w:rsidR="00255203" w:rsidRPr="00B02A9C" w:rsidRDefault="00255203" w:rsidP="00255203">
      <w:pPr>
        <w:numPr>
          <w:ilvl w:val="1"/>
          <w:numId w:val="3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 xml:space="preserve">What country has the most missing data in </w:t>
      </w:r>
      <w:proofErr w:type="spellStart"/>
      <w:r w:rsidRPr="00B02A9C">
        <w:rPr>
          <w:rFonts w:ascii="Times New Roman" w:hAnsi="Times New Roman" w:cs="Times New Roman"/>
          <w:sz w:val="24"/>
          <w:szCs w:val="24"/>
        </w:rPr>
        <w:t>PostalCode</w:t>
      </w:r>
      <w:proofErr w:type="spellEnd"/>
      <w:r w:rsidRPr="00B02A9C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31E09C8A" w14:textId="77777777" w:rsidR="00255203" w:rsidRPr="00B02A9C" w:rsidRDefault="00255203" w:rsidP="00255203">
      <w:pPr>
        <w:numPr>
          <w:ilvl w:val="2"/>
          <w:numId w:val="3"/>
        </w:numPr>
        <w:spacing w:line="360" w:lineRule="auto"/>
        <w:ind w:right="120"/>
        <w:rPr>
          <w:rFonts w:ascii="Times New Roman" w:hAnsi="Times New Roman" w:cs="Times New Roman"/>
          <w:sz w:val="24"/>
          <w:szCs w:val="24"/>
        </w:rPr>
      </w:pPr>
      <w:r w:rsidRPr="00B02A9C">
        <w:rPr>
          <w:rFonts w:ascii="Times New Roman" w:hAnsi="Times New Roman" w:cs="Times New Roman"/>
          <w:sz w:val="24"/>
          <w:szCs w:val="24"/>
        </w:rPr>
        <w:t>Scroll down to identify the highlighted observation(s) without a postal code.</w:t>
      </w:r>
    </w:p>
    <w:p w14:paraId="4483C7A9" w14:textId="77777777" w:rsidR="00426DF3" w:rsidRPr="00B02A9C" w:rsidRDefault="00426DF3">
      <w:pPr>
        <w:rPr>
          <w:sz w:val="24"/>
          <w:szCs w:val="24"/>
        </w:rPr>
      </w:pPr>
    </w:p>
    <w:sectPr w:rsidR="00426DF3" w:rsidRPr="00B02A9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Bold r:id="rId1" w:fontKey="{E0C54ED6-2F8D-4564-9A4A-2090CC080A02}"/>
  </w:font>
  <w:font w:name="Cardo">
    <w:charset w:val="00"/>
    <w:family w:val="auto"/>
    <w:pitch w:val="default"/>
    <w:embedRegular r:id="rId2" w:fontKey="{53C2E92C-EBC8-42A5-91C9-9AB0AAA9DECA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F87CF102-3D16-419C-ADC3-35411E71A92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8DEC070-9042-40F2-AEA9-FC55B8FDB67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E0060"/>
    <w:multiLevelType w:val="multilevel"/>
    <w:tmpl w:val="02F49D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89675F"/>
    <w:multiLevelType w:val="multilevel"/>
    <w:tmpl w:val="D85CE74C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5E9A7D88"/>
    <w:multiLevelType w:val="multilevel"/>
    <w:tmpl w:val="5E44DB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wXSluYGhqZmJko6SsGpxcWZ+XkgBYa1AOyeFZksAAAA"/>
  </w:docVars>
  <w:rsids>
    <w:rsidRoot w:val="00426DF3"/>
    <w:rsid w:val="001C59FE"/>
    <w:rsid w:val="00230151"/>
    <w:rsid w:val="00255203"/>
    <w:rsid w:val="002851C8"/>
    <w:rsid w:val="00426DF3"/>
    <w:rsid w:val="00B02A9C"/>
    <w:rsid w:val="00FE0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3C7A1"/>
  <w15:docId w15:val="{90C1D122-78EC-46E5-B730-0C6766544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1285F1-2222-48E2-940C-10394D63D000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2A926D41-1689-4649-A825-8E8DBBFAAB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4D4ACA-22CA-4C49-B025-53A4A3A9B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44</Characters>
  <Application>Microsoft Office Word</Application>
  <DocSecurity>0</DocSecurity>
  <Lines>5</Lines>
  <Paragraphs>1</Paragraphs>
  <ScaleCrop>false</ScaleCrop>
  <Company>Cal Poly, San Luis Obispo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6</cp:revision>
  <dcterms:created xsi:type="dcterms:W3CDTF">2024-06-09T00:05:00Z</dcterms:created>
  <dcterms:modified xsi:type="dcterms:W3CDTF">2024-09-1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